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efdd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befdded-89b1-11ef-98ed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O47FUAhDrdkA+9+ld8BwnGia14wExbtFoqSwAH8u6o9jfdU/SaWuLpXz4R99nv/+A6lrsHj5eS7xwCq5qZGPAzxQxDiO8EyBcp3g9UsGcAfzg9K/c8Avh4bNGKOh7fzeycmget1vIWsAe/TsNR/9TC3Mevyy5hftTWlU14O4nV+a7SCB7AM+RoAmDahSW7x0HMONmlPvDs/RyDAyNULHen7pdRQoxynrfocJpIJLJlnXeqauoulmiKWD+lqvXoK49ltCi9JM62v9kS6OlLFbX8wPJVMf3W/xnukhauK59vlHwuC1ZOCBXuYIp9Fy7/2W/YBrI6xc9Ws/OaO9XhLMcGEMrIv7vCqmU3i+2DfIqqTqhT+e6xdyuYEv9gNls0pmHeTpN++7v2tqb/uHwTo2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all day in zip 2745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befdded-89b1-11ef-98ed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befdded-89b1-11ef-98ed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befdded-89b1-11ef-98ed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efdded</dc:title>
  <dc:creator/>
  <cp:keywords/>
  <dcterms:created xsi:type="dcterms:W3CDTF">2026-05-03T09:26:42Z</dcterms:created>
  <dcterms:modified xsi:type="dcterms:W3CDTF">2026-05-03T0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